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608"/>
        <w:gridCol w:w="4950"/>
      </w:tblGrid>
      <w:tr w:rsidR="00556AF6" w:rsidRPr="001C646B" w14:paraId="668D1927" w14:textId="77777777" w:rsidTr="00922344">
        <w:trPr>
          <w:trHeight w:val="710"/>
        </w:trPr>
        <w:tc>
          <w:tcPr>
            <w:tcW w:w="4608" w:type="dxa"/>
            <w:tcBorders>
              <w:bottom w:val="single" w:sz="4" w:space="0" w:color="FF0000"/>
              <w:right w:val="single" w:sz="4" w:space="0" w:color="auto"/>
            </w:tcBorders>
            <w:vAlign w:val="center"/>
          </w:tcPr>
          <w:p w14:paraId="2D3227DD" w14:textId="08BDF7AD" w:rsidR="00556AF6" w:rsidRPr="008A306C" w:rsidRDefault="0028301A" w:rsidP="00FF4C57">
            <w:pPr>
              <w:pStyle w:val="ListParagraph"/>
              <w:tabs>
                <w:tab w:val="left" w:pos="720"/>
              </w:tabs>
              <w:spacing w:after="0" w:line="240" w:lineRule="auto"/>
              <w:ind w:left="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[</w:t>
            </w:r>
            <w:r w:rsidR="00EC09A4">
              <w:rPr>
                <w:rFonts w:ascii="Tahoma" w:hAnsi="Tahoma" w:cs="Tahoma"/>
                <w:sz w:val="20"/>
              </w:rPr>
              <w:t>Organizer creates new tournament</w:t>
            </w:r>
            <w:r>
              <w:rPr>
                <w:rFonts w:ascii="Tahoma" w:hAnsi="Tahoma" w:cs="Tahoma"/>
                <w:sz w:val="20"/>
              </w:rPr>
              <w:t>]</w:t>
            </w:r>
          </w:p>
        </w:tc>
        <w:tc>
          <w:tcPr>
            <w:tcW w:w="4950" w:type="dxa"/>
            <w:tcBorders>
              <w:left w:val="single" w:sz="4" w:space="0" w:color="auto"/>
              <w:bottom w:val="single" w:sz="4" w:space="0" w:color="FF0000"/>
            </w:tcBorders>
          </w:tcPr>
          <w:p w14:paraId="78300DC4" w14:textId="77777777" w:rsidR="00556AF6" w:rsidRPr="001C646B" w:rsidRDefault="00556AF6" w:rsidP="00922344">
            <w:pPr>
              <w:tabs>
                <w:tab w:val="left" w:pos="720"/>
              </w:tabs>
              <w:jc w:val="center"/>
              <w:rPr>
                <w:rFonts w:ascii="Tahoma" w:hAnsi="Tahoma" w:cs="Tahoma"/>
                <w:sz w:val="20"/>
              </w:rPr>
            </w:pPr>
          </w:p>
        </w:tc>
      </w:tr>
      <w:tr w:rsidR="00556AF6" w:rsidRPr="001C646B" w14:paraId="1EF9818D" w14:textId="77777777" w:rsidTr="00922344">
        <w:trPr>
          <w:trHeight w:val="383"/>
        </w:trPr>
        <w:tc>
          <w:tcPr>
            <w:tcW w:w="4608" w:type="dxa"/>
            <w:tcBorders>
              <w:top w:val="single" w:sz="4" w:space="0" w:color="FF0000"/>
              <w:bottom w:val="single" w:sz="4" w:space="0" w:color="8496B0" w:themeColor="text2" w:themeTint="99"/>
              <w:right w:val="single" w:sz="4" w:space="0" w:color="auto"/>
            </w:tcBorders>
          </w:tcPr>
          <w:p w14:paraId="4E0ADE3C" w14:textId="1D23B042" w:rsidR="00556AF6" w:rsidRPr="001C646B" w:rsidRDefault="00EC09A4" w:rsidP="00556AF6">
            <w:pPr>
              <w:rPr>
                <w:sz w:val="20"/>
              </w:rPr>
            </w:pPr>
            <w:r>
              <w:rPr>
                <w:sz w:val="20"/>
              </w:rPr>
              <w:t xml:space="preserve">As </w:t>
            </w:r>
            <w:r w:rsidR="002D38B1">
              <w:rPr>
                <w:sz w:val="20"/>
              </w:rPr>
              <w:t xml:space="preserve">an organizer </w:t>
            </w:r>
          </w:p>
        </w:tc>
        <w:tc>
          <w:tcPr>
            <w:tcW w:w="4950" w:type="dxa"/>
            <w:tcBorders>
              <w:top w:val="single" w:sz="4" w:space="0" w:color="FF0000"/>
              <w:left w:val="single" w:sz="4" w:space="0" w:color="auto"/>
              <w:bottom w:val="single" w:sz="4" w:space="0" w:color="8496B0" w:themeColor="text2" w:themeTint="99"/>
            </w:tcBorders>
          </w:tcPr>
          <w:p w14:paraId="11FC814F" w14:textId="62F04206" w:rsidR="00556AF6" w:rsidRPr="001C646B" w:rsidRDefault="00AA5BA7" w:rsidP="00FF4C57">
            <w:pPr>
              <w:rPr>
                <w:sz w:val="20"/>
              </w:rPr>
            </w:pPr>
            <w:r>
              <w:rPr>
                <w:sz w:val="20"/>
              </w:rPr>
              <w:t>Organizer</w:t>
            </w:r>
            <w:r w:rsidR="00814429">
              <w:rPr>
                <w:sz w:val="20"/>
              </w:rPr>
              <w:t xml:space="preserve"> logs in with ID and password</w:t>
            </w:r>
          </w:p>
        </w:tc>
      </w:tr>
      <w:tr w:rsidR="00556AF6" w:rsidRPr="001C646B" w14:paraId="78ACAEDA" w14:textId="77777777" w:rsidTr="00922344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</w:tcPr>
          <w:p w14:paraId="64EBCD7F" w14:textId="390E2CEA" w:rsidR="00556AF6" w:rsidRPr="001C646B" w:rsidRDefault="002D38B1" w:rsidP="00922344">
            <w:pPr>
              <w:rPr>
                <w:sz w:val="20"/>
              </w:rPr>
            </w:pPr>
            <w:r>
              <w:rPr>
                <w:sz w:val="20"/>
              </w:rPr>
              <w:t xml:space="preserve">I want to create </w:t>
            </w:r>
            <w:r w:rsidR="00A928AC">
              <w:rPr>
                <w:sz w:val="20"/>
              </w:rPr>
              <w:t>new tournament</w:t>
            </w: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453761B8" w14:textId="270AFA3E" w:rsidR="0040376C" w:rsidRPr="001C646B" w:rsidRDefault="0040376C" w:rsidP="00FF4C57">
            <w:pPr>
              <w:rPr>
                <w:sz w:val="20"/>
              </w:rPr>
            </w:pPr>
            <w:r>
              <w:rPr>
                <w:sz w:val="20"/>
              </w:rPr>
              <w:t xml:space="preserve">Organizer </w:t>
            </w:r>
            <w:r w:rsidR="00844B8B">
              <w:rPr>
                <w:sz w:val="20"/>
              </w:rPr>
              <w:t>should be navigated to</w:t>
            </w:r>
            <w:r>
              <w:rPr>
                <w:sz w:val="20"/>
              </w:rPr>
              <w:t xml:space="preserve"> new tournament button.</w:t>
            </w:r>
          </w:p>
        </w:tc>
      </w:tr>
      <w:tr w:rsidR="00FF4C57" w:rsidRPr="001C646B" w14:paraId="08EEC1E2" w14:textId="77777777" w:rsidTr="00922344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</w:tcPr>
          <w:p w14:paraId="13BCC753" w14:textId="58C3832D" w:rsidR="00FF4C57" w:rsidRPr="001C646B" w:rsidRDefault="00A928AC" w:rsidP="00FF4C57">
            <w:pPr>
              <w:rPr>
                <w:sz w:val="20"/>
              </w:rPr>
            </w:pPr>
            <w:r>
              <w:rPr>
                <w:sz w:val="20"/>
              </w:rPr>
              <w:t>So that I can start new game</w:t>
            </w: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4C3784CE" w14:textId="2E86081F" w:rsidR="00FF4C57" w:rsidRPr="001C646B" w:rsidRDefault="00110AA9" w:rsidP="00FF4C57">
            <w:pPr>
              <w:rPr>
                <w:sz w:val="20"/>
              </w:rPr>
            </w:pPr>
            <w:r>
              <w:rPr>
                <w:sz w:val="20"/>
              </w:rPr>
              <w:t xml:space="preserve">New tournament window </w:t>
            </w:r>
            <w:r w:rsidR="00605FBE">
              <w:rPr>
                <w:sz w:val="20"/>
              </w:rPr>
              <w:t>should be displayed.</w:t>
            </w:r>
          </w:p>
        </w:tc>
      </w:tr>
      <w:tr w:rsidR="00FF4C57" w:rsidRPr="001C646B" w14:paraId="0DB16C5E" w14:textId="77777777" w:rsidTr="00922344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  <w:vAlign w:val="center"/>
          </w:tcPr>
          <w:p w14:paraId="4A90B5EC" w14:textId="77777777" w:rsidR="00FF4C57" w:rsidRPr="001C646B" w:rsidRDefault="00FF4C57" w:rsidP="00FF4C57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2C9FE8C4" w14:textId="0AC590BE" w:rsidR="00FF4C57" w:rsidRPr="001C646B" w:rsidRDefault="00537CB6" w:rsidP="00FF4C57">
            <w:pPr>
              <w:rPr>
                <w:sz w:val="20"/>
              </w:rPr>
            </w:pPr>
            <w:r>
              <w:rPr>
                <w:sz w:val="20"/>
              </w:rPr>
              <w:t xml:space="preserve">User </w:t>
            </w:r>
            <w:r w:rsidR="00DE1C83">
              <w:rPr>
                <w:sz w:val="20"/>
              </w:rPr>
              <w:t>must be</w:t>
            </w:r>
            <w:r>
              <w:rPr>
                <w:sz w:val="20"/>
              </w:rPr>
              <w:t xml:space="preserve"> able to enter </w:t>
            </w:r>
            <w:r w:rsidR="00DE1C83">
              <w:rPr>
                <w:sz w:val="20"/>
              </w:rPr>
              <w:t xml:space="preserve">all </w:t>
            </w:r>
            <w:r>
              <w:rPr>
                <w:sz w:val="20"/>
              </w:rPr>
              <w:t>details</w:t>
            </w:r>
            <w:r w:rsidR="00DE1C83">
              <w:rPr>
                <w:sz w:val="20"/>
              </w:rPr>
              <w:t>.</w:t>
            </w:r>
            <w:r>
              <w:rPr>
                <w:sz w:val="20"/>
              </w:rPr>
              <w:t xml:space="preserve"> </w:t>
            </w:r>
            <w:r w:rsidR="00DE1C83">
              <w:rPr>
                <w:sz w:val="20"/>
              </w:rPr>
              <w:t>for example, sport, team</w:t>
            </w:r>
          </w:p>
        </w:tc>
      </w:tr>
      <w:tr w:rsidR="00FF4C57" w:rsidRPr="001C646B" w14:paraId="193FE0DB" w14:textId="77777777" w:rsidTr="00922344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  <w:vAlign w:val="center"/>
          </w:tcPr>
          <w:p w14:paraId="6A96F85C" w14:textId="77777777" w:rsidR="00FF4C57" w:rsidRPr="001C646B" w:rsidRDefault="00FF4C57" w:rsidP="00FF4C57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  <w:vAlign w:val="center"/>
          </w:tcPr>
          <w:p w14:paraId="3CC2D3B0" w14:textId="6CD8E22A" w:rsidR="00FF4C57" w:rsidRPr="001C646B" w:rsidRDefault="00DE1C83" w:rsidP="00FF4C57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New tournament </w:t>
            </w:r>
            <w:r w:rsidR="00A63A3B">
              <w:rPr>
                <w:rFonts w:ascii="Tahoma" w:hAnsi="Tahoma" w:cs="Tahoma"/>
                <w:sz w:val="20"/>
              </w:rPr>
              <w:t>should be created successfully, when Create button is clicked.</w:t>
            </w:r>
          </w:p>
        </w:tc>
      </w:tr>
      <w:tr w:rsidR="00FF4C57" w:rsidRPr="001C646B" w14:paraId="575967B0" w14:textId="77777777" w:rsidTr="00922344">
        <w:trPr>
          <w:trHeight w:val="368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auto"/>
              <w:right w:val="single" w:sz="4" w:space="0" w:color="auto"/>
            </w:tcBorders>
          </w:tcPr>
          <w:p w14:paraId="42A1E3D6" w14:textId="6D14ACEE" w:rsidR="00FF4C57" w:rsidRPr="001C646B" w:rsidRDefault="00A63A3B" w:rsidP="00FF4C57">
            <w:pPr>
              <w:rPr>
                <w:sz w:val="20"/>
              </w:rPr>
            </w:pPr>
            <w:r>
              <w:rPr>
                <w:sz w:val="20"/>
              </w:rPr>
              <w:t xml:space="preserve">Est: </w:t>
            </w:r>
            <w:r w:rsidR="00851DBE">
              <w:rPr>
                <w:sz w:val="20"/>
              </w:rPr>
              <w:t>1 hour</w:t>
            </w: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auto"/>
            </w:tcBorders>
          </w:tcPr>
          <w:p w14:paraId="57AE5E02" w14:textId="1041EF15" w:rsidR="00FF4C57" w:rsidRPr="001C646B" w:rsidRDefault="00FF4C57" w:rsidP="00FF4C57">
            <w:pPr>
              <w:rPr>
                <w:sz w:val="20"/>
              </w:rPr>
            </w:pPr>
          </w:p>
        </w:tc>
      </w:tr>
    </w:tbl>
    <w:p w14:paraId="1BEBB989" w14:textId="77777777" w:rsidR="00556AF6" w:rsidRPr="009D7C1F" w:rsidRDefault="00556AF6" w:rsidP="00556AF6">
      <w:pPr>
        <w:ind w:left="360" w:firstLine="360"/>
        <w:rPr>
          <w:b/>
          <w:sz w:val="28"/>
          <w:szCs w:val="28"/>
        </w:rPr>
      </w:pPr>
      <w:r>
        <w:rPr>
          <w:b/>
          <w:sz w:val="28"/>
          <w:szCs w:val="28"/>
        </w:rPr>
        <w:t>FRONT OF CARD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BACK OF CARD</w:t>
      </w:r>
    </w:p>
    <w:p w14:paraId="3D397424" w14:textId="0A909B66" w:rsidR="00BD2942" w:rsidRDefault="00BD2942"/>
    <w:p w14:paraId="68A648AE" w14:textId="6F423756" w:rsidR="00BD2942" w:rsidRDefault="00851DBE">
      <w:pPr>
        <w:spacing w:after="160" w:line="259" w:lineRule="auto"/>
      </w:pPr>
      <w:r>
        <w:t xml:space="preserve">Id: 1.4 </w:t>
      </w:r>
      <w:r w:rsidR="00BD2942">
        <w:br w:type="page"/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608"/>
        <w:gridCol w:w="4950"/>
      </w:tblGrid>
      <w:tr w:rsidR="00BD2942" w:rsidRPr="001C646B" w14:paraId="0F777830" w14:textId="77777777" w:rsidTr="003E6A2C">
        <w:trPr>
          <w:trHeight w:val="710"/>
        </w:trPr>
        <w:tc>
          <w:tcPr>
            <w:tcW w:w="4608" w:type="dxa"/>
            <w:tcBorders>
              <w:bottom w:val="single" w:sz="4" w:space="0" w:color="FF0000"/>
              <w:right w:val="single" w:sz="4" w:space="0" w:color="auto"/>
            </w:tcBorders>
            <w:vAlign w:val="center"/>
          </w:tcPr>
          <w:p w14:paraId="14656901" w14:textId="5FD68844" w:rsidR="00BD2942" w:rsidRPr="008A306C" w:rsidRDefault="00BD2942" w:rsidP="003E6A2C">
            <w:pPr>
              <w:pStyle w:val="ListParagraph"/>
              <w:tabs>
                <w:tab w:val="left" w:pos="720"/>
              </w:tabs>
              <w:spacing w:after="0" w:line="240" w:lineRule="auto"/>
              <w:ind w:left="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lastRenderedPageBreak/>
              <w:t>[</w:t>
            </w:r>
            <w:r w:rsidR="00895873">
              <w:rPr>
                <w:rFonts w:ascii="Tahoma" w:hAnsi="Tahoma" w:cs="Tahoma"/>
                <w:sz w:val="20"/>
              </w:rPr>
              <w:t xml:space="preserve">Organizer </w:t>
            </w:r>
            <w:r w:rsidR="00AA5BA7">
              <w:rPr>
                <w:rFonts w:ascii="Tahoma" w:hAnsi="Tahoma" w:cs="Tahoma"/>
                <w:sz w:val="20"/>
              </w:rPr>
              <w:t>enters player statistics</w:t>
            </w:r>
            <w:r>
              <w:rPr>
                <w:rFonts w:ascii="Tahoma" w:hAnsi="Tahoma" w:cs="Tahoma"/>
                <w:sz w:val="20"/>
              </w:rPr>
              <w:t>]</w:t>
            </w:r>
          </w:p>
        </w:tc>
        <w:tc>
          <w:tcPr>
            <w:tcW w:w="4950" w:type="dxa"/>
            <w:tcBorders>
              <w:left w:val="single" w:sz="4" w:space="0" w:color="auto"/>
              <w:bottom w:val="single" w:sz="4" w:space="0" w:color="FF0000"/>
            </w:tcBorders>
          </w:tcPr>
          <w:p w14:paraId="1179F9F9" w14:textId="77777777" w:rsidR="00BD2942" w:rsidRPr="001C646B" w:rsidRDefault="00BD2942" w:rsidP="003E6A2C">
            <w:pPr>
              <w:tabs>
                <w:tab w:val="left" w:pos="720"/>
              </w:tabs>
              <w:jc w:val="center"/>
              <w:rPr>
                <w:rFonts w:ascii="Tahoma" w:hAnsi="Tahoma" w:cs="Tahoma"/>
                <w:sz w:val="20"/>
              </w:rPr>
            </w:pPr>
          </w:p>
        </w:tc>
      </w:tr>
      <w:tr w:rsidR="00BD2942" w:rsidRPr="001C646B" w14:paraId="39FF2E51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FF0000"/>
              <w:bottom w:val="single" w:sz="4" w:space="0" w:color="8496B0" w:themeColor="text2" w:themeTint="99"/>
              <w:right w:val="single" w:sz="4" w:space="0" w:color="auto"/>
            </w:tcBorders>
          </w:tcPr>
          <w:p w14:paraId="754A7BC9" w14:textId="64121EC1" w:rsidR="00BD2942" w:rsidRPr="001C646B" w:rsidRDefault="00D7751E" w:rsidP="003E6A2C">
            <w:pPr>
              <w:rPr>
                <w:sz w:val="20"/>
              </w:rPr>
            </w:pPr>
            <w:r>
              <w:rPr>
                <w:sz w:val="20"/>
              </w:rPr>
              <w:t>As</w:t>
            </w:r>
            <w:r w:rsidR="00CA0009">
              <w:rPr>
                <w:sz w:val="20"/>
              </w:rPr>
              <w:t xml:space="preserve"> an organizer </w:t>
            </w:r>
          </w:p>
        </w:tc>
        <w:tc>
          <w:tcPr>
            <w:tcW w:w="4950" w:type="dxa"/>
            <w:tcBorders>
              <w:top w:val="single" w:sz="4" w:space="0" w:color="FF0000"/>
              <w:left w:val="single" w:sz="4" w:space="0" w:color="auto"/>
              <w:bottom w:val="single" w:sz="4" w:space="0" w:color="8496B0" w:themeColor="text2" w:themeTint="99"/>
            </w:tcBorders>
          </w:tcPr>
          <w:p w14:paraId="457BD09F" w14:textId="17C8570A" w:rsidR="00BD2942" w:rsidRPr="001C646B" w:rsidRDefault="0064285A" w:rsidP="003E6A2C">
            <w:pPr>
              <w:rPr>
                <w:sz w:val="20"/>
              </w:rPr>
            </w:pPr>
            <w:r>
              <w:rPr>
                <w:sz w:val="20"/>
              </w:rPr>
              <w:t>Organizers</w:t>
            </w:r>
            <w:r w:rsidR="00A7561A">
              <w:rPr>
                <w:sz w:val="20"/>
              </w:rPr>
              <w:t xml:space="preserve"> </w:t>
            </w:r>
            <w:r>
              <w:rPr>
                <w:sz w:val="20"/>
              </w:rPr>
              <w:t>choose player</w:t>
            </w:r>
          </w:p>
        </w:tc>
      </w:tr>
      <w:tr w:rsidR="00BD2942" w:rsidRPr="001C646B" w14:paraId="3D67D63E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</w:tcPr>
          <w:p w14:paraId="0DA0A901" w14:textId="709AB9DD" w:rsidR="00BD2942" w:rsidRPr="001C646B" w:rsidRDefault="00CA0009" w:rsidP="003E6A2C">
            <w:pPr>
              <w:rPr>
                <w:sz w:val="20"/>
              </w:rPr>
            </w:pPr>
            <w:r>
              <w:rPr>
                <w:sz w:val="20"/>
              </w:rPr>
              <w:t>I want to enter player stat</w:t>
            </w:r>
            <w:r w:rsidR="009D4B91">
              <w:rPr>
                <w:sz w:val="20"/>
              </w:rPr>
              <w:t>istics</w:t>
            </w: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67803B17" w14:textId="49A221A6" w:rsidR="00BD2942" w:rsidRPr="001C646B" w:rsidRDefault="00BF487C" w:rsidP="003E6A2C">
            <w:pPr>
              <w:rPr>
                <w:sz w:val="20"/>
              </w:rPr>
            </w:pPr>
            <w:r>
              <w:rPr>
                <w:sz w:val="20"/>
              </w:rPr>
              <w:t>Organizers</w:t>
            </w:r>
            <w:r w:rsidR="00CB0A2A">
              <w:rPr>
                <w:sz w:val="20"/>
              </w:rPr>
              <w:t xml:space="preserve"> </w:t>
            </w:r>
            <w:r w:rsidR="00EA635B">
              <w:rPr>
                <w:sz w:val="20"/>
              </w:rPr>
              <w:t>choose to edit statistics.</w:t>
            </w:r>
          </w:p>
        </w:tc>
      </w:tr>
      <w:tr w:rsidR="00BD2942" w:rsidRPr="001C646B" w14:paraId="5C460CC6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</w:tcPr>
          <w:p w14:paraId="5392F026" w14:textId="4F21A637" w:rsidR="00BD2942" w:rsidRPr="001C646B" w:rsidRDefault="004E660A" w:rsidP="003E6A2C">
            <w:pPr>
              <w:rPr>
                <w:sz w:val="20"/>
              </w:rPr>
            </w:pPr>
            <w:r>
              <w:rPr>
                <w:sz w:val="20"/>
              </w:rPr>
              <w:t>So that</w:t>
            </w:r>
            <w:r w:rsidR="00776687">
              <w:rPr>
                <w:sz w:val="20"/>
              </w:rPr>
              <w:t xml:space="preserve"> I can keep player data up to date.</w:t>
            </w: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4713C3A9" w14:textId="080CE6C9" w:rsidR="00BD2942" w:rsidRPr="001C646B" w:rsidRDefault="00EA635B" w:rsidP="003E6A2C">
            <w:pPr>
              <w:rPr>
                <w:sz w:val="20"/>
              </w:rPr>
            </w:pPr>
            <w:r>
              <w:rPr>
                <w:sz w:val="20"/>
              </w:rPr>
              <w:t xml:space="preserve">Organizer must be able to </w:t>
            </w:r>
            <w:r w:rsidR="00BF487C">
              <w:rPr>
                <w:sz w:val="20"/>
              </w:rPr>
              <w:t>enter</w:t>
            </w:r>
            <w:r>
              <w:rPr>
                <w:sz w:val="20"/>
              </w:rPr>
              <w:t xml:space="preserve"> </w:t>
            </w:r>
            <w:r w:rsidR="00BF487C">
              <w:rPr>
                <w:sz w:val="20"/>
              </w:rPr>
              <w:t>all details.</w:t>
            </w:r>
          </w:p>
        </w:tc>
      </w:tr>
      <w:tr w:rsidR="00BD2942" w:rsidRPr="001C646B" w14:paraId="1C49E7E4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  <w:vAlign w:val="center"/>
          </w:tcPr>
          <w:p w14:paraId="0664F4BB" w14:textId="77777777" w:rsidR="00BD2942" w:rsidRPr="001C646B" w:rsidRDefault="00BD2942" w:rsidP="003E6A2C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6A0D5384" w14:textId="7A566B93" w:rsidR="00BD2942" w:rsidRPr="001C646B" w:rsidRDefault="000B0258" w:rsidP="003E6A2C">
            <w:pPr>
              <w:rPr>
                <w:sz w:val="20"/>
              </w:rPr>
            </w:pPr>
            <w:r>
              <w:rPr>
                <w:sz w:val="20"/>
              </w:rPr>
              <w:t xml:space="preserve">Statistics must be updated when organizer click </w:t>
            </w:r>
            <w:r w:rsidR="00372B3A">
              <w:rPr>
                <w:sz w:val="20"/>
              </w:rPr>
              <w:t>submit button.</w:t>
            </w:r>
          </w:p>
        </w:tc>
      </w:tr>
      <w:tr w:rsidR="00BD2942" w:rsidRPr="001C646B" w14:paraId="6483C3B6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  <w:vAlign w:val="center"/>
          </w:tcPr>
          <w:p w14:paraId="5A51CFBF" w14:textId="77777777" w:rsidR="00BD2942" w:rsidRPr="001C646B" w:rsidRDefault="00BD2942" w:rsidP="003E6A2C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  <w:vAlign w:val="center"/>
          </w:tcPr>
          <w:p w14:paraId="0F9BBBE4" w14:textId="77777777" w:rsidR="00BD2942" w:rsidRPr="001C646B" w:rsidRDefault="00BD2942" w:rsidP="003E6A2C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</w:p>
        </w:tc>
      </w:tr>
      <w:tr w:rsidR="00BD2942" w:rsidRPr="001C646B" w14:paraId="7E47142A" w14:textId="77777777" w:rsidTr="003E6A2C">
        <w:trPr>
          <w:trHeight w:val="368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auto"/>
              <w:right w:val="single" w:sz="4" w:space="0" w:color="auto"/>
            </w:tcBorders>
          </w:tcPr>
          <w:p w14:paraId="2DF80B90" w14:textId="45AC186D" w:rsidR="00BD2942" w:rsidRPr="001C646B" w:rsidRDefault="00776687" w:rsidP="003E6A2C">
            <w:pPr>
              <w:rPr>
                <w:sz w:val="20"/>
              </w:rPr>
            </w:pPr>
            <w:r>
              <w:rPr>
                <w:sz w:val="20"/>
              </w:rPr>
              <w:t>Est: 1 hour</w:t>
            </w: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auto"/>
            </w:tcBorders>
          </w:tcPr>
          <w:p w14:paraId="1FE0631D" w14:textId="77777777" w:rsidR="00BD2942" w:rsidRPr="001C646B" w:rsidRDefault="00BD2942" w:rsidP="003E6A2C">
            <w:pPr>
              <w:rPr>
                <w:sz w:val="20"/>
              </w:rPr>
            </w:pPr>
          </w:p>
        </w:tc>
      </w:tr>
    </w:tbl>
    <w:p w14:paraId="07DD9E26" w14:textId="77777777" w:rsidR="00BD2942" w:rsidRPr="009D7C1F" w:rsidRDefault="00BD2942" w:rsidP="00BD2942">
      <w:pPr>
        <w:ind w:left="360" w:firstLine="360"/>
        <w:rPr>
          <w:b/>
          <w:sz w:val="28"/>
          <w:szCs w:val="28"/>
        </w:rPr>
      </w:pPr>
      <w:r>
        <w:rPr>
          <w:b/>
          <w:sz w:val="28"/>
          <w:szCs w:val="28"/>
        </w:rPr>
        <w:t>FRONT OF CARD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BACK OF CARD</w:t>
      </w:r>
    </w:p>
    <w:p w14:paraId="5C08DA44" w14:textId="01201C90" w:rsidR="00BD2942" w:rsidRDefault="00BD2942" w:rsidP="00BD2942"/>
    <w:p w14:paraId="47F47E47" w14:textId="3B629821" w:rsidR="00BD2942" w:rsidRDefault="00372B3A">
      <w:pPr>
        <w:spacing w:after="160" w:line="259" w:lineRule="auto"/>
      </w:pPr>
      <w:r>
        <w:t>Id: 1.5</w:t>
      </w:r>
      <w:r w:rsidR="00BD2942">
        <w:br w:type="page"/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608"/>
        <w:gridCol w:w="4950"/>
      </w:tblGrid>
      <w:tr w:rsidR="00BD2942" w:rsidRPr="001C646B" w14:paraId="6F5AF725" w14:textId="77777777" w:rsidTr="003E6A2C">
        <w:trPr>
          <w:trHeight w:val="710"/>
        </w:trPr>
        <w:tc>
          <w:tcPr>
            <w:tcW w:w="4608" w:type="dxa"/>
            <w:tcBorders>
              <w:bottom w:val="single" w:sz="4" w:space="0" w:color="FF0000"/>
              <w:right w:val="single" w:sz="4" w:space="0" w:color="auto"/>
            </w:tcBorders>
            <w:vAlign w:val="center"/>
          </w:tcPr>
          <w:p w14:paraId="099D4BF4" w14:textId="77777777" w:rsidR="00BD2942" w:rsidRPr="008A306C" w:rsidRDefault="00BD2942" w:rsidP="003E6A2C">
            <w:pPr>
              <w:pStyle w:val="ListParagraph"/>
              <w:tabs>
                <w:tab w:val="left" w:pos="720"/>
              </w:tabs>
              <w:spacing w:after="0" w:line="240" w:lineRule="auto"/>
              <w:ind w:left="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lastRenderedPageBreak/>
              <w:t>[TITLE]</w:t>
            </w:r>
          </w:p>
        </w:tc>
        <w:tc>
          <w:tcPr>
            <w:tcW w:w="4950" w:type="dxa"/>
            <w:tcBorders>
              <w:left w:val="single" w:sz="4" w:space="0" w:color="auto"/>
              <w:bottom w:val="single" w:sz="4" w:space="0" w:color="FF0000"/>
            </w:tcBorders>
          </w:tcPr>
          <w:p w14:paraId="72778CA1" w14:textId="77777777" w:rsidR="00BD2942" w:rsidRPr="001C646B" w:rsidRDefault="00BD2942" w:rsidP="003E6A2C">
            <w:pPr>
              <w:tabs>
                <w:tab w:val="left" w:pos="720"/>
              </w:tabs>
              <w:jc w:val="center"/>
              <w:rPr>
                <w:rFonts w:ascii="Tahoma" w:hAnsi="Tahoma" w:cs="Tahoma"/>
                <w:sz w:val="20"/>
              </w:rPr>
            </w:pPr>
          </w:p>
        </w:tc>
      </w:tr>
      <w:tr w:rsidR="00BD2942" w:rsidRPr="001C646B" w14:paraId="247B8DD1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FF0000"/>
              <w:bottom w:val="single" w:sz="4" w:space="0" w:color="8496B0" w:themeColor="text2" w:themeTint="99"/>
              <w:right w:val="single" w:sz="4" w:space="0" w:color="auto"/>
            </w:tcBorders>
          </w:tcPr>
          <w:p w14:paraId="0FC82D9F" w14:textId="77777777" w:rsidR="00BD2942" w:rsidRPr="001C646B" w:rsidRDefault="00BD2942" w:rsidP="003E6A2C">
            <w:pPr>
              <w:rPr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FF0000"/>
              <w:left w:val="single" w:sz="4" w:space="0" w:color="auto"/>
              <w:bottom w:val="single" w:sz="4" w:space="0" w:color="8496B0" w:themeColor="text2" w:themeTint="99"/>
            </w:tcBorders>
          </w:tcPr>
          <w:p w14:paraId="0D8AE4E3" w14:textId="77777777" w:rsidR="00BD2942" w:rsidRPr="001C646B" w:rsidRDefault="00BD2942" w:rsidP="003E6A2C">
            <w:pPr>
              <w:rPr>
                <w:sz w:val="20"/>
              </w:rPr>
            </w:pPr>
          </w:p>
        </w:tc>
      </w:tr>
      <w:tr w:rsidR="00BD2942" w:rsidRPr="001C646B" w14:paraId="08021461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</w:tcPr>
          <w:p w14:paraId="32FC4AFE" w14:textId="77777777" w:rsidR="00BD2942" w:rsidRPr="001C646B" w:rsidRDefault="00BD2942" w:rsidP="003E6A2C">
            <w:pPr>
              <w:rPr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13D5B15E" w14:textId="77777777" w:rsidR="00BD2942" w:rsidRPr="001C646B" w:rsidRDefault="00BD2942" w:rsidP="003E6A2C">
            <w:pPr>
              <w:rPr>
                <w:sz w:val="20"/>
              </w:rPr>
            </w:pPr>
          </w:p>
        </w:tc>
      </w:tr>
      <w:tr w:rsidR="00BD2942" w:rsidRPr="001C646B" w14:paraId="62D346A4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</w:tcPr>
          <w:p w14:paraId="52D48DAD" w14:textId="77777777" w:rsidR="00BD2942" w:rsidRPr="001C646B" w:rsidRDefault="00BD2942" w:rsidP="003E6A2C">
            <w:pPr>
              <w:rPr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3F4C07C8" w14:textId="77777777" w:rsidR="00BD2942" w:rsidRPr="001C646B" w:rsidRDefault="00BD2942" w:rsidP="003E6A2C">
            <w:pPr>
              <w:rPr>
                <w:sz w:val="20"/>
              </w:rPr>
            </w:pPr>
          </w:p>
        </w:tc>
      </w:tr>
      <w:tr w:rsidR="00BD2942" w:rsidRPr="001C646B" w14:paraId="7B1AB93C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  <w:vAlign w:val="center"/>
          </w:tcPr>
          <w:p w14:paraId="5E49EA40" w14:textId="77777777" w:rsidR="00BD2942" w:rsidRPr="001C646B" w:rsidRDefault="00BD2942" w:rsidP="003E6A2C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</w:tcPr>
          <w:p w14:paraId="54AC8FEF" w14:textId="77777777" w:rsidR="00BD2942" w:rsidRPr="001C646B" w:rsidRDefault="00BD2942" w:rsidP="003E6A2C">
            <w:pPr>
              <w:rPr>
                <w:sz w:val="20"/>
              </w:rPr>
            </w:pPr>
          </w:p>
        </w:tc>
      </w:tr>
      <w:tr w:rsidR="00BD2942" w:rsidRPr="001C646B" w14:paraId="31B62A48" w14:textId="77777777" w:rsidTr="003E6A2C">
        <w:trPr>
          <w:trHeight w:val="383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8496B0" w:themeColor="text2" w:themeTint="99"/>
              <w:right w:val="single" w:sz="4" w:space="0" w:color="auto"/>
            </w:tcBorders>
            <w:vAlign w:val="center"/>
          </w:tcPr>
          <w:p w14:paraId="4B4124D6" w14:textId="77777777" w:rsidR="00BD2942" w:rsidRPr="001C646B" w:rsidRDefault="00BD2942" w:rsidP="003E6A2C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8496B0" w:themeColor="text2" w:themeTint="99"/>
            </w:tcBorders>
            <w:vAlign w:val="center"/>
          </w:tcPr>
          <w:p w14:paraId="1D2F1144" w14:textId="77777777" w:rsidR="00BD2942" w:rsidRPr="001C646B" w:rsidRDefault="00BD2942" w:rsidP="003E6A2C">
            <w:pPr>
              <w:tabs>
                <w:tab w:val="left" w:pos="1080"/>
              </w:tabs>
              <w:rPr>
                <w:rFonts w:ascii="Tahoma" w:hAnsi="Tahoma" w:cs="Tahoma"/>
                <w:sz w:val="20"/>
              </w:rPr>
            </w:pPr>
          </w:p>
        </w:tc>
      </w:tr>
      <w:tr w:rsidR="00BD2942" w:rsidRPr="001C646B" w14:paraId="2DEE756D" w14:textId="77777777" w:rsidTr="003E6A2C">
        <w:trPr>
          <w:trHeight w:val="368"/>
        </w:trPr>
        <w:tc>
          <w:tcPr>
            <w:tcW w:w="4608" w:type="dxa"/>
            <w:tcBorders>
              <w:top w:val="single" w:sz="4" w:space="0" w:color="8496B0" w:themeColor="text2" w:themeTint="99"/>
              <w:bottom w:val="single" w:sz="4" w:space="0" w:color="auto"/>
              <w:right w:val="single" w:sz="4" w:space="0" w:color="auto"/>
            </w:tcBorders>
          </w:tcPr>
          <w:p w14:paraId="3480D80F" w14:textId="77777777" w:rsidR="00BD2942" w:rsidRPr="001C646B" w:rsidRDefault="00BD2942" w:rsidP="003E6A2C">
            <w:pPr>
              <w:rPr>
                <w:sz w:val="20"/>
              </w:rPr>
            </w:pPr>
          </w:p>
        </w:tc>
        <w:tc>
          <w:tcPr>
            <w:tcW w:w="4950" w:type="dxa"/>
            <w:tcBorders>
              <w:top w:val="single" w:sz="4" w:space="0" w:color="8496B0" w:themeColor="text2" w:themeTint="99"/>
              <w:left w:val="single" w:sz="4" w:space="0" w:color="auto"/>
              <w:bottom w:val="single" w:sz="4" w:space="0" w:color="auto"/>
            </w:tcBorders>
          </w:tcPr>
          <w:p w14:paraId="4DED915D" w14:textId="77777777" w:rsidR="00BD2942" w:rsidRPr="001C646B" w:rsidRDefault="00BD2942" w:rsidP="003E6A2C">
            <w:pPr>
              <w:rPr>
                <w:sz w:val="20"/>
              </w:rPr>
            </w:pPr>
          </w:p>
        </w:tc>
      </w:tr>
    </w:tbl>
    <w:p w14:paraId="301BABDE" w14:textId="77777777" w:rsidR="00BD2942" w:rsidRPr="009D7C1F" w:rsidRDefault="00BD2942" w:rsidP="00BD2942">
      <w:pPr>
        <w:ind w:left="360" w:firstLine="360"/>
        <w:rPr>
          <w:b/>
          <w:sz w:val="28"/>
          <w:szCs w:val="28"/>
        </w:rPr>
      </w:pPr>
      <w:r>
        <w:rPr>
          <w:b/>
          <w:sz w:val="28"/>
          <w:szCs w:val="28"/>
        </w:rPr>
        <w:t>FRONT OF CARD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BACK OF CARD</w:t>
      </w:r>
    </w:p>
    <w:p w14:paraId="309D3240" w14:textId="77777777" w:rsidR="00BD2942" w:rsidRDefault="00BD2942" w:rsidP="00BD2942"/>
    <w:p w14:paraId="508B0A89" w14:textId="77777777" w:rsidR="00BD2942" w:rsidRDefault="00BD2942" w:rsidP="00BD2942"/>
    <w:p w14:paraId="5F9FA52D" w14:textId="77777777" w:rsidR="006D1DAB" w:rsidRDefault="006D1DAB"/>
    <w:sectPr w:rsidR="006D1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5C6CFC"/>
    <w:multiLevelType w:val="hybridMultilevel"/>
    <w:tmpl w:val="BB74C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sDQ2NbKwNDI2NbRU0lEKTi0uzszPAykwrAUAOyGEwCwAAAA="/>
  </w:docVars>
  <w:rsids>
    <w:rsidRoot w:val="00ED17AD"/>
    <w:rsid w:val="000B0258"/>
    <w:rsid w:val="00110AA9"/>
    <w:rsid w:val="001C4FF9"/>
    <w:rsid w:val="0028301A"/>
    <w:rsid w:val="002D38B1"/>
    <w:rsid w:val="00372B3A"/>
    <w:rsid w:val="0040376C"/>
    <w:rsid w:val="004E660A"/>
    <w:rsid w:val="00537CB6"/>
    <w:rsid w:val="00556629"/>
    <w:rsid w:val="00556AF6"/>
    <w:rsid w:val="005C4A14"/>
    <w:rsid w:val="00605FBE"/>
    <w:rsid w:val="006168DC"/>
    <w:rsid w:val="0064285A"/>
    <w:rsid w:val="006D1DAB"/>
    <w:rsid w:val="00776687"/>
    <w:rsid w:val="007D1C63"/>
    <w:rsid w:val="00814429"/>
    <w:rsid w:val="00844B8B"/>
    <w:rsid w:val="00851DBE"/>
    <w:rsid w:val="00895873"/>
    <w:rsid w:val="009D4B91"/>
    <w:rsid w:val="00A63A3B"/>
    <w:rsid w:val="00A7561A"/>
    <w:rsid w:val="00A928AC"/>
    <w:rsid w:val="00AA5BA7"/>
    <w:rsid w:val="00BD2942"/>
    <w:rsid w:val="00BF487C"/>
    <w:rsid w:val="00CA0009"/>
    <w:rsid w:val="00CB0A2A"/>
    <w:rsid w:val="00D7751E"/>
    <w:rsid w:val="00DE1C83"/>
    <w:rsid w:val="00EA635B"/>
    <w:rsid w:val="00EC09A4"/>
    <w:rsid w:val="00ED17AD"/>
    <w:rsid w:val="00FF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5B520"/>
  <w15:chartTrackingRefBased/>
  <w15:docId w15:val="{30EAF6AF-0F56-4B05-ABB6-20479FF6A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94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6AF6"/>
    <w:pPr>
      <w:ind w:left="720"/>
      <w:contextualSpacing/>
    </w:pPr>
  </w:style>
  <w:style w:type="table" w:styleId="TableGrid">
    <w:name w:val="Table Grid"/>
    <w:basedOn w:val="TableNormal"/>
    <w:uiPriority w:val="59"/>
    <w:rsid w:val="00556A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4D48E84C7A7445BFD94B982AE04F25" ma:contentTypeVersion="9" ma:contentTypeDescription="Create a new document." ma:contentTypeScope="" ma:versionID="e3e8f1be4775cadf8d2cc6401a9152a8">
  <xsd:schema xmlns:xsd="http://www.w3.org/2001/XMLSchema" xmlns:xs="http://www.w3.org/2001/XMLSchema" xmlns:p="http://schemas.microsoft.com/office/2006/metadata/properties" xmlns:ns3="7cd6a4e5-04d8-418e-b1c4-f22d911aa0bf" targetNamespace="http://schemas.microsoft.com/office/2006/metadata/properties" ma:root="true" ma:fieldsID="0ac008c5b5798f02299e8cda00fd0f4e" ns3:_="">
    <xsd:import namespace="7cd6a4e5-04d8-418e-b1c4-f22d911aa0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6a4e5-04d8-418e-b1c4-f22d911aa0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CA1D52-7587-4814-8D8A-4089C9C842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d6a4e5-04d8-418e-b1c4-f22d911aa0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DAEA1F-D485-4CEE-B98D-18C241D855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5A5F02-2BCA-495D-A91D-A9A5683102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AST -- Kelsey Campus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Bryant</dc:creator>
  <cp:keywords/>
  <dc:description/>
  <cp:lastModifiedBy>Patel, Jaydeep Kanubhai</cp:lastModifiedBy>
  <cp:revision>31</cp:revision>
  <dcterms:created xsi:type="dcterms:W3CDTF">2020-02-05T20:50:00Z</dcterms:created>
  <dcterms:modified xsi:type="dcterms:W3CDTF">2022-05-03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4D48E84C7A7445BFD94B982AE04F25</vt:lpwstr>
  </property>
</Properties>
</file>